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20F7540A" w:rsidR="00FC4124" w:rsidRPr="002F52CF" w:rsidRDefault="002F52CF" w:rsidP="00125A2F">
      <w:pPr>
        <w:rPr>
          <w:b/>
          <w:sz w:val="24"/>
        </w:rPr>
      </w:pPr>
      <w:r>
        <w:rPr>
          <w:b/>
          <w:sz w:val="24"/>
        </w:rPr>
        <w:t>Heat Stress pre-post test to print.doc</w:t>
      </w:r>
    </w:p>
    <w:p w14:paraId="13E3C17E" w14:textId="1BF8026F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 w:rsidR="002F52CF">
        <w:rPr>
          <w:b/>
        </w:rPr>
        <w:t>Heat Index (HI) is based on</w:t>
      </w:r>
    </w:p>
    <w:p w14:paraId="2382C5A8" w14:textId="5BC76915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</w:t>
      </w:r>
      <w:r w:rsidR="002F52CF">
        <w:t>ir temperature and relative humidity</w:t>
      </w:r>
    </w:p>
    <w:p w14:paraId="6AE5916D" w14:textId="758DE307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h</w:t>
      </w:r>
      <w:r w:rsidR="002F52CF">
        <w:t>umidity and wind speed</w:t>
      </w:r>
    </w:p>
    <w:p w14:paraId="0408E2CF" w14:textId="0F08B93B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precipitation and solar radiation</w:t>
      </w:r>
    </w:p>
    <w:p w14:paraId="63F1DB5D" w14:textId="270CBD73" w:rsidR="00125A2F" w:rsidRPr="00D62012" w:rsidRDefault="00DB48F6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ir temperature and solar radiation</w:t>
      </w:r>
    </w:p>
    <w:p w14:paraId="116BAC0E" w14:textId="0F9E9BCB" w:rsidR="00125A2F" w:rsidRDefault="00125A2F" w:rsidP="00125A2F">
      <w:pPr>
        <w:rPr>
          <w:b/>
        </w:rPr>
      </w:pPr>
      <w:r>
        <w:rPr>
          <w:b/>
        </w:rPr>
        <w:t xml:space="preserve">2. </w:t>
      </w:r>
      <w:r w:rsidR="00DB48F6">
        <w:rPr>
          <w:b/>
        </w:rPr>
        <w:t>UHI depends on</w:t>
      </w:r>
    </w:p>
    <w:p w14:paraId="6AB44989" w14:textId="723B0DE2" w:rsidR="00125A2F" w:rsidRPr="00D62012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the spatial organisation/pattern of a city’s streets and buildings</w:t>
      </w:r>
    </w:p>
    <w:p w14:paraId="2175EC4E" w14:textId="28F1A867" w:rsidR="00125A2F" w:rsidRPr="00D62012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proofErr w:type="spellStart"/>
      <w:r>
        <w:t>termo</w:t>
      </w:r>
      <w:proofErr w:type="spellEnd"/>
      <w:r>
        <w:t xml:space="preserve"> isolation of buildings</w:t>
      </w:r>
    </w:p>
    <w:p w14:paraId="43F73684" w14:textId="5C53598F" w:rsidR="00125A2F" w:rsidRPr="00DB48F6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the population of the city</w:t>
      </w:r>
    </w:p>
    <w:p w14:paraId="43FEAAF6" w14:textId="596961D1" w:rsidR="00DB48F6" w:rsidRPr="00D62012" w:rsidRDefault="00DB48F6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wind speed</w:t>
      </w:r>
    </w:p>
    <w:p w14:paraId="7DF3390C" w14:textId="05DFD249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DB48F6">
        <w:rPr>
          <w:b/>
        </w:rPr>
        <w:t>Albedo</w:t>
      </w:r>
    </w:p>
    <w:p w14:paraId="76E06C0E" w14:textId="544EDB26" w:rsidR="00125A2F" w:rsidRPr="00D62012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 xml:space="preserve">is the measure of the diffuse reflection of solar radiation out of the total solar </w:t>
      </w:r>
      <w:proofErr w:type="gramStart"/>
      <w:r>
        <w:t>radiation</w:t>
      </w:r>
      <w:proofErr w:type="gramEnd"/>
    </w:p>
    <w:p w14:paraId="1A9E481A" w14:textId="4DFF5653" w:rsidR="00125A2F" w:rsidRPr="00D62012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scale is from 0 to 1</w:t>
      </w:r>
    </w:p>
    <w:p w14:paraId="4540E064" w14:textId="61E4A61D" w:rsidR="00125A2F" w:rsidRPr="00DB48F6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depends on material porosity</w:t>
      </w:r>
    </w:p>
    <w:p w14:paraId="36DFAF5C" w14:textId="1EFBE346" w:rsidR="00DB48F6" w:rsidRPr="00D62012" w:rsidRDefault="00DB48F6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affects climate by determining how much radiation a planet absorb</w:t>
      </w:r>
    </w:p>
    <w:p w14:paraId="64ED3916" w14:textId="72008220" w:rsidR="00125A2F" w:rsidRDefault="00125A2F" w:rsidP="00125A2F">
      <w:pPr>
        <w:rPr>
          <w:b/>
        </w:rPr>
      </w:pPr>
      <w:r>
        <w:rPr>
          <w:b/>
        </w:rPr>
        <w:t xml:space="preserve">4. </w:t>
      </w:r>
      <w:r w:rsidR="00DB48F6">
        <w:rPr>
          <w:b/>
        </w:rPr>
        <w:t>Urban heat island has consequences on</w:t>
      </w:r>
    </w:p>
    <w:p w14:paraId="7BB3FC3F" w14:textId="7D741C0F" w:rsidR="00125A2F" w:rsidRPr="00D62012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human health</w:t>
      </w:r>
    </w:p>
    <w:p w14:paraId="42E0F55F" w14:textId="54AE3AD8" w:rsidR="00125A2F" w:rsidRPr="00D62012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loss of biodiversity</w:t>
      </w:r>
    </w:p>
    <w:p w14:paraId="4B321A59" w14:textId="5A292369" w:rsidR="00125A2F" w:rsidRPr="00DB48F6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producing oxygen</w:t>
      </w:r>
    </w:p>
    <w:p w14:paraId="34C8B01F" w14:textId="6541F6F5" w:rsidR="00DB48F6" w:rsidRPr="00D62012" w:rsidRDefault="00DB48F6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increasing temperature</w:t>
      </w:r>
    </w:p>
    <w:p w14:paraId="5C29A431" w14:textId="2E347C66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DB48F6">
        <w:rPr>
          <w:b/>
        </w:rPr>
        <w:t>City vegetation contributes to:</w:t>
      </w:r>
    </w:p>
    <w:p w14:paraId="448CE02A" w14:textId="6747203F" w:rsidR="00125A2F" w:rsidRPr="007C0812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absorbing pollutants from the air</w:t>
      </w:r>
    </w:p>
    <w:p w14:paraId="6B808877" w14:textId="719338BD" w:rsidR="00125A2F" w:rsidRPr="007C0812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ncreasing city albedo</w:t>
      </w:r>
    </w:p>
    <w:p w14:paraId="3D003BEF" w14:textId="48215D89" w:rsidR="00125A2F" w:rsidRPr="007C0812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decreasing albedo</w:t>
      </w:r>
    </w:p>
    <w:p w14:paraId="4D081FA8" w14:textId="35FD57F8" w:rsidR="00125A2F" w:rsidRPr="007C0812" w:rsidRDefault="00DB48F6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producing oxygen</w:t>
      </w:r>
    </w:p>
    <w:p w14:paraId="52599C24" w14:textId="3CD07C6D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DB48F6">
        <w:rPr>
          <w:b/>
        </w:rPr>
        <w:t>Factors that contribute to human heat stress are following:</w:t>
      </w:r>
    </w:p>
    <w:p w14:paraId="52C7F601" w14:textId="43292264" w:rsidR="00125A2F" w:rsidRPr="007C0812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high air temperatures</w:t>
      </w:r>
    </w:p>
    <w:p w14:paraId="5C3577E7" w14:textId="59497FBC" w:rsidR="00125A2F" w:rsidRPr="00DB48F6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radiant heat sources</w:t>
      </w:r>
    </w:p>
    <w:p w14:paraId="73B64767" w14:textId="26DDD42D" w:rsidR="00DB48F6" w:rsidRPr="00DB48F6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high humidity</w:t>
      </w:r>
    </w:p>
    <w:p w14:paraId="272189FB" w14:textId="0EEB5AFE" w:rsidR="00DB48F6" w:rsidRPr="007C0812" w:rsidRDefault="00DB48F6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ge of the person</w:t>
      </w:r>
    </w:p>
    <w:p w14:paraId="0A45B635" w14:textId="1456BAF8" w:rsidR="00125A2F" w:rsidRDefault="00125A2F" w:rsidP="00125A2F">
      <w:pPr>
        <w:rPr>
          <w:b/>
        </w:rPr>
      </w:pPr>
      <w:r>
        <w:rPr>
          <w:b/>
        </w:rPr>
        <w:t xml:space="preserve">7. </w:t>
      </w:r>
      <w:r w:rsidR="00DB48F6">
        <w:rPr>
          <w:b/>
        </w:rPr>
        <w:t>Elements of streets composition lowering air temperature</w:t>
      </w:r>
    </w:p>
    <w:p w14:paraId="2F6BC833" w14:textId="1FBF35F8" w:rsidR="00125A2F" w:rsidRPr="007C0812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height of the buildings</w:t>
      </w:r>
    </w:p>
    <w:p w14:paraId="54EC282A" w14:textId="5FA6D9A8" w:rsidR="00125A2F" w:rsidRPr="007C0812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width of the street</w:t>
      </w:r>
    </w:p>
    <w:p w14:paraId="3847F821" w14:textId="62DEDF9A" w:rsidR="00FC4124" w:rsidRPr="00DB48F6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presence of trees</w:t>
      </w:r>
    </w:p>
    <w:p w14:paraId="1B3509AA" w14:textId="7E0E70BB" w:rsidR="00DB48F6" w:rsidRPr="00FC4124" w:rsidRDefault="00DB48F6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ar traffic</w:t>
      </w:r>
    </w:p>
    <w:p w14:paraId="1CAF3F54" w14:textId="2AFDECC4" w:rsidR="00FC4124" w:rsidRDefault="00FC4124" w:rsidP="00FC4124">
      <w:pPr>
        <w:rPr>
          <w:b/>
        </w:rPr>
      </w:pPr>
      <w:r>
        <w:rPr>
          <w:b/>
        </w:rPr>
        <w:br w:type="page"/>
      </w:r>
    </w:p>
    <w:p w14:paraId="5364F04E" w14:textId="6FB2ECE7" w:rsidR="00125A2F" w:rsidRDefault="00DB48F6" w:rsidP="00125A2F">
      <w:pPr>
        <w:rPr>
          <w:b/>
        </w:rPr>
      </w:pPr>
      <w:r>
        <w:rPr>
          <w:b/>
        </w:rPr>
        <w:lastRenderedPageBreak/>
        <w:t>8. Mitigation activities lowering urban heat stress are</w:t>
      </w:r>
    </w:p>
    <w:p w14:paraId="3B0DB87B" w14:textId="6860B276" w:rsidR="00DB48F6" w:rsidRPr="00DB48F6" w:rsidRDefault="00DB48F6" w:rsidP="00DB48F6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not possible</w:t>
      </w:r>
    </w:p>
    <w:p w14:paraId="27154015" w14:textId="645E3E9E" w:rsidR="00125A2F" w:rsidRPr="007C0812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planting trees</w:t>
      </w:r>
    </w:p>
    <w:p w14:paraId="75482790" w14:textId="0BE23A4F" w:rsidR="00125A2F" w:rsidRPr="007C0812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installing cooling green roofs</w:t>
      </w:r>
    </w:p>
    <w:p w14:paraId="6C22B985" w14:textId="54A5F524" w:rsidR="00125A2F" w:rsidRPr="007C0812" w:rsidRDefault="00DB48F6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installing energy windmills in the city</w:t>
      </w:r>
    </w:p>
    <w:p w14:paraId="65FF2834" w14:textId="404DAC1A" w:rsidR="00125A2F" w:rsidRDefault="00125A2F" w:rsidP="00125A2F">
      <w:pPr>
        <w:rPr>
          <w:b/>
        </w:rPr>
      </w:pPr>
      <w:r>
        <w:rPr>
          <w:b/>
        </w:rPr>
        <w:t xml:space="preserve">9. </w:t>
      </w:r>
      <w:r w:rsidR="00DB48F6">
        <w:rPr>
          <w:b/>
        </w:rPr>
        <w:t>Which properties of urban materials impact heat stress</w:t>
      </w:r>
    </w:p>
    <w:p w14:paraId="08B652B9" w14:textId="37322CEA" w:rsidR="00125A2F" w:rsidRPr="007C0812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solar reflectance</w:t>
      </w:r>
    </w:p>
    <w:p w14:paraId="55903209" w14:textId="47D3B222" w:rsidR="00125A2F" w:rsidRPr="007C0812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porosity</w:t>
      </w:r>
    </w:p>
    <w:p w14:paraId="17DC7144" w14:textId="7F82CA75" w:rsidR="00125A2F" w:rsidRPr="00DB48F6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thermal emissivity</w:t>
      </w:r>
    </w:p>
    <w:p w14:paraId="579DFA24" w14:textId="76B8BCCA" w:rsidR="00DB48F6" w:rsidRPr="007C0812" w:rsidRDefault="00DB48F6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heat capacity</w:t>
      </w:r>
    </w:p>
    <w:p w14:paraId="7EF20A0D" w14:textId="7028A184" w:rsidR="00125A2F" w:rsidRDefault="00125A2F" w:rsidP="00125A2F">
      <w:pPr>
        <w:rPr>
          <w:b/>
        </w:rPr>
      </w:pPr>
      <w:r>
        <w:rPr>
          <w:b/>
        </w:rPr>
        <w:t xml:space="preserve">10. </w:t>
      </w:r>
      <w:r w:rsidR="00DB48F6">
        <w:rPr>
          <w:b/>
        </w:rPr>
        <w:t>The lowest temperature of the surface will be measured</w:t>
      </w:r>
    </w:p>
    <w:p w14:paraId="26789873" w14:textId="52767073" w:rsidR="00125A2F" w:rsidRPr="007C0812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in the wood</w:t>
      </w:r>
    </w:p>
    <w:p w14:paraId="7B7D33D6" w14:textId="76B36E8D" w:rsidR="00125A2F" w:rsidRPr="007C0812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in the agriculture field</w:t>
      </w:r>
    </w:p>
    <w:p w14:paraId="0D3AA490" w14:textId="7023545C" w:rsidR="00125A2F" w:rsidRPr="00DB48F6" w:rsidRDefault="00DB48F6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in the city centre with high buildings</w:t>
      </w:r>
    </w:p>
    <w:p w14:paraId="51EF90DE" w14:textId="46B3F042" w:rsidR="00125A2F" w:rsidRPr="00DB48F6" w:rsidRDefault="00DB48F6" w:rsidP="00DB48F6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the land development does not impact surface temperature</w:t>
      </w:r>
      <w:bookmarkStart w:id="0" w:name="_GoBack"/>
      <w:bookmarkEnd w:id="0"/>
    </w:p>
    <w:p w14:paraId="7770A97F" w14:textId="77777777" w:rsidR="00990066" w:rsidRPr="00125A2F" w:rsidRDefault="00990066" w:rsidP="00125A2F"/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EE3DE5" w14:textId="77777777" w:rsidR="00951EFC" w:rsidRDefault="00951EFC" w:rsidP="00125A2F">
      <w:pPr>
        <w:spacing w:after="0" w:line="240" w:lineRule="auto"/>
      </w:pPr>
      <w:r>
        <w:separator/>
      </w:r>
    </w:p>
  </w:endnote>
  <w:endnote w:type="continuationSeparator" w:id="0">
    <w:p w14:paraId="7D6A1FE9" w14:textId="77777777" w:rsidR="00951EFC" w:rsidRDefault="00951EFC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3B3C87" w14:textId="77777777" w:rsidR="00951EFC" w:rsidRDefault="00951EFC" w:rsidP="00125A2F">
      <w:pPr>
        <w:spacing w:after="0" w:line="240" w:lineRule="auto"/>
      </w:pPr>
      <w:r>
        <w:separator/>
      </w:r>
    </w:p>
  </w:footnote>
  <w:footnote w:type="continuationSeparator" w:id="0">
    <w:p w14:paraId="722BF3E5" w14:textId="77777777" w:rsidR="00951EFC" w:rsidRDefault="00951EFC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79F4"/>
    <w:rsid w:val="001D62D5"/>
    <w:rsid w:val="002F52CF"/>
    <w:rsid w:val="00346B1B"/>
    <w:rsid w:val="003A4948"/>
    <w:rsid w:val="003F11E5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51EFC"/>
    <w:rsid w:val="009647C7"/>
    <w:rsid w:val="00990066"/>
    <w:rsid w:val="009C58C9"/>
    <w:rsid w:val="00C301ED"/>
    <w:rsid w:val="00C6369C"/>
    <w:rsid w:val="00CC4803"/>
    <w:rsid w:val="00CE2F36"/>
    <w:rsid w:val="00D24B33"/>
    <w:rsid w:val="00D43586"/>
    <w:rsid w:val="00D7209E"/>
    <w:rsid w:val="00DB34FE"/>
    <w:rsid w:val="00DB48F6"/>
    <w:rsid w:val="00E243BE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09:14:00Z</dcterms:created>
  <dcterms:modified xsi:type="dcterms:W3CDTF">2023-01-09T09:23:00Z</dcterms:modified>
</cp:coreProperties>
</file>